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6200"/>
      </w:tblGrid>
      <w:tr w:rsidR="00E374AB" w14:paraId="168B6944" w14:textId="77777777" w:rsidTr="00E374AB">
        <w:tc>
          <w:tcPr>
            <w:tcW w:w="3150" w:type="dxa"/>
          </w:tcPr>
          <w:p w14:paraId="57BFD354" w14:textId="77777777" w:rsidR="00E374AB" w:rsidRDefault="00E374AB" w:rsidP="00327AE4">
            <w:pPr>
              <w:spacing w:after="240"/>
              <w:contextualSpacing/>
              <w:rPr>
                <w:b/>
                <w:sz w:val="28"/>
                <w:szCs w:val="28"/>
              </w:rPr>
            </w:pPr>
            <w:bookmarkStart w:id="0" w:name="_GoBack"/>
            <w:bookmarkEnd w:id="0"/>
          </w:p>
          <w:p w14:paraId="751B2F8E" w14:textId="77777777" w:rsidR="00E374AB" w:rsidRDefault="00E374AB" w:rsidP="00327AE4">
            <w:pPr>
              <w:spacing w:after="240"/>
              <w:contextualSpacing/>
              <w:rPr>
                <w:b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7E58179" wp14:editId="2AA4BB33">
                  <wp:extent cx="1784908" cy="363670"/>
                  <wp:effectExtent l="0" t="0" r="635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7A8DF0-F9A3-4ADD-A270-419821017FA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857A8DF0-F9A3-4ADD-A270-419821017FA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9810" cy="383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FC45F6" w14:textId="77777777" w:rsidR="00E374AB" w:rsidRDefault="00E374AB" w:rsidP="00327AE4">
            <w:pPr>
              <w:spacing w:after="240"/>
              <w:contextualSpacing/>
              <w:rPr>
                <w:b/>
                <w:sz w:val="28"/>
                <w:szCs w:val="28"/>
              </w:rPr>
            </w:pPr>
          </w:p>
        </w:tc>
        <w:tc>
          <w:tcPr>
            <w:tcW w:w="6200" w:type="dxa"/>
          </w:tcPr>
          <w:p w14:paraId="1F14AD16" w14:textId="77777777" w:rsidR="00E374AB" w:rsidRDefault="00E374AB" w:rsidP="00E374AB">
            <w:pPr>
              <w:spacing w:after="240"/>
              <w:contextualSpacing/>
              <w:rPr>
                <w:b/>
                <w:sz w:val="28"/>
                <w:szCs w:val="28"/>
              </w:rPr>
            </w:pPr>
          </w:p>
          <w:p w14:paraId="7740D9BD" w14:textId="5E46BC81" w:rsidR="00E374AB" w:rsidRPr="00327AE4" w:rsidRDefault="00E37A9E" w:rsidP="00E374AB">
            <w:pPr>
              <w:spacing w:after="240"/>
              <w:contextualSpacing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rant Summary Information</w:t>
            </w:r>
          </w:p>
          <w:p w14:paraId="0DEE2312" w14:textId="0296ED34" w:rsidR="00305ADF" w:rsidRDefault="00E37A9E" w:rsidP="00305ADF">
            <w:pPr>
              <w:contextualSpacing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To be submitted with p-card receipts</w:t>
            </w:r>
          </w:p>
          <w:p w14:paraId="03C42350" w14:textId="77777777" w:rsidR="00E374AB" w:rsidRDefault="00E374AB" w:rsidP="00327AE4">
            <w:pPr>
              <w:spacing w:after="240"/>
              <w:contextualSpacing/>
              <w:rPr>
                <w:b/>
                <w:sz w:val="28"/>
                <w:szCs w:val="28"/>
              </w:rPr>
            </w:pPr>
          </w:p>
        </w:tc>
      </w:tr>
    </w:tbl>
    <w:p w14:paraId="2573E2C2" w14:textId="22F2D865" w:rsidR="00E37A9E" w:rsidRDefault="00E37A9E" w:rsidP="00E374AB">
      <w:pPr>
        <w:spacing w:line="240" w:lineRule="auto"/>
        <w:contextualSpacing/>
        <w:jc w:val="left"/>
        <w:rPr>
          <w:i/>
          <w:sz w:val="21"/>
          <w:szCs w:val="21"/>
        </w:rPr>
      </w:pPr>
    </w:p>
    <w:p w14:paraId="596461A6" w14:textId="77777777" w:rsidR="00B93C3D" w:rsidRPr="006A6E84" w:rsidRDefault="00B93C3D" w:rsidP="00E374AB">
      <w:pPr>
        <w:spacing w:line="240" w:lineRule="auto"/>
        <w:contextualSpacing/>
        <w:jc w:val="left"/>
        <w:rPr>
          <w:i/>
          <w:sz w:val="21"/>
          <w:szCs w:val="2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3"/>
        <w:gridCol w:w="7747"/>
      </w:tblGrid>
      <w:tr w:rsidR="002530F0" w14:paraId="2065F7A4" w14:textId="77777777" w:rsidTr="00E37A9E">
        <w:tc>
          <w:tcPr>
            <w:tcW w:w="1980" w:type="dxa"/>
          </w:tcPr>
          <w:p w14:paraId="07702A9D" w14:textId="77777777" w:rsidR="002530F0" w:rsidRDefault="002530F0" w:rsidP="00E374AB">
            <w:pPr>
              <w:contextualSpacing/>
              <w:jc w:val="left"/>
              <w:rPr>
                <w:sz w:val="21"/>
                <w:szCs w:val="21"/>
              </w:rPr>
            </w:pPr>
          </w:p>
          <w:p w14:paraId="751F8846" w14:textId="6D87C557" w:rsidR="002530F0" w:rsidRPr="006F2458" w:rsidRDefault="00E37A9E" w:rsidP="00E374AB">
            <w:pPr>
              <w:contextualSpacing/>
              <w:jc w:val="lef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Grant Name</w:t>
            </w:r>
            <w:r w:rsidR="002530F0" w:rsidRPr="006F2458">
              <w:rPr>
                <w:b/>
                <w:sz w:val="21"/>
                <w:szCs w:val="21"/>
              </w:rPr>
              <w:t>:</w:t>
            </w:r>
          </w:p>
        </w:tc>
        <w:tc>
          <w:tcPr>
            <w:tcW w:w="7370" w:type="dxa"/>
            <w:tcBorders>
              <w:bottom w:val="single" w:sz="4" w:space="0" w:color="auto"/>
            </w:tcBorders>
          </w:tcPr>
          <w:p w14:paraId="55BBCAF5" w14:textId="77777777" w:rsidR="002530F0" w:rsidRDefault="002530F0" w:rsidP="00E374AB">
            <w:pPr>
              <w:contextualSpacing/>
              <w:jc w:val="left"/>
              <w:rPr>
                <w:sz w:val="21"/>
                <w:szCs w:val="21"/>
              </w:rPr>
            </w:pPr>
          </w:p>
        </w:tc>
      </w:tr>
      <w:tr w:rsidR="002530F0" w14:paraId="477A67A8" w14:textId="77777777" w:rsidTr="00E37A9E">
        <w:tc>
          <w:tcPr>
            <w:tcW w:w="1980" w:type="dxa"/>
          </w:tcPr>
          <w:p w14:paraId="02DA11DE" w14:textId="77777777" w:rsidR="002530F0" w:rsidRDefault="002530F0" w:rsidP="00E374AB">
            <w:pPr>
              <w:contextualSpacing/>
              <w:jc w:val="left"/>
              <w:rPr>
                <w:sz w:val="21"/>
                <w:szCs w:val="21"/>
              </w:rPr>
            </w:pPr>
          </w:p>
          <w:p w14:paraId="02EC2979" w14:textId="1E43A4DF" w:rsidR="002530F0" w:rsidRPr="006F2458" w:rsidRDefault="00E37A9E" w:rsidP="00E374AB">
            <w:pPr>
              <w:contextualSpacing/>
              <w:jc w:val="lef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GL Code</w:t>
            </w:r>
            <w:r w:rsidR="002530F0" w:rsidRPr="006F2458">
              <w:rPr>
                <w:b/>
                <w:sz w:val="21"/>
                <w:szCs w:val="21"/>
              </w:rPr>
              <w:t>:</w:t>
            </w:r>
          </w:p>
        </w:tc>
        <w:tc>
          <w:tcPr>
            <w:tcW w:w="7370" w:type="dxa"/>
            <w:tcBorders>
              <w:top w:val="single" w:sz="4" w:space="0" w:color="auto"/>
              <w:bottom w:val="single" w:sz="4" w:space="0" w:color="auto"/>
            </w:tcBorders>
          </w:tcPr>
          <w:p w14:paraId="38FFC6CD" w14:textId="77777777" w:rsidR="002530F0" w:rsidRDefault="002530F0" w:rsidP="00E374AB">
            <w:pPr>
              <w:contextualSpacing/>
              <w:jc w:val="left"/>
              <w:rPr>
                <w:sz w:val="21"/>
                <w:szCs w:val="21"/>
              </w:rPr>
            </w:pPr>
          </w:p>
        </w:tc>
      </w:tr>
      <w:tr w:rsidR="002530F0" w14:paraId="093A1B31" w14:textId="77777777" w:rsidTr="00E37A9E">
        <w:tc>
          <w:tcPr>
            <w:tcW w:w="1980" w:type="dxa"/>
          </w:tcPr>
          <w:p w14:paraId="3DE76B47" w14:textId="77777777" w:rsidR="002530F0" w:rsidRDefault="002530F0" w:rsidP="00E374AB">
            <w:pPr>
              <w:contextualSpacing/>
              <w:jc w:val="left"/>
              <w:rPr>
                <w:sz w:val="21"/>
                <w:szCs w:val="21"/>
              </w:rPr>
            </w:pPr>
          </w:p>
          <w:p w14:paraId="4385F7A2" w14:textId="0EF2BFF0" w:rsidR="00E86E73" w:rsidRDefault="00E86E73" w:rsidP="00E374AB">
            <w:pPr>
              <w:contextualSpacing/>
              <w:jc w:val="lef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Vendor Name:</w:t>
            </w:r>
          </w:p>
          <w:p w14:paraId="31972853" w14:textId="77777777" w:rsidR="00E86E73" w:rsidRDefault="00E86E73" w:rsidP="00E374AB">
            <w:pPr>
              <w:contextualSpacing/>
              <w:jc w:val="left"/>
              <w:rPr>
                <w:b/>
                <w:sz w:val="21"/>
                <w:szCs w:val="21"/>
              </w:rPr>
            </w:pPr>
          </w:p>
          <w:p w14:paraId="720B5510" w14:textId="1C363572" w:rsidR="002530F0" w:rsidRPr="006F2458" w:rsidRDefault="00E37A9E" w:rsidP="00E374AB">
            <w:pPr>
              <w:contextualSpacing/>
              <w:jc w:val="lef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Dollar Amount</w:t>
            </w:r>
            <w:r w:rsidR="002530F0" w:rsidRPr="006F2458">
              <w:rPr>
                <w:b/>
                <w:sz w:val="21"/>
                <w:szCs w:val="21"/>
              </w:rPr>
              <w:t>:</w:t>
            </w:r>
          </w:p>
        </w:tc>
        <w:tc>
          <w:tcPr>
            <w:tcW w:w="7370" w:type="dxa"/>
            <w:tcBorders>
              <w:top w:val="single" w:sz="4" w:space="0" w:color="auto"/>
              <w:bottom w:val="single" w:sz="4" w:space="0" w:color="auto"/>
            </w:tcBorders>
          </w:tcPr>
          <w:p w14:paraId="2A88DDFB" w14:textId="77777777" w:rsidR="00E86E73" w:rsidRDefault="00E86E73" w:rsidP="00E374AB">
            <w:pPr>
              <w:contextualSpacing/>
              <w:jc w:val="left"/>
              <w:rPr>
                <w:sz w:val="21"/>
                <w:szCs w:val="21"/>
              </w:rPr>
            </w:pPr>
          </w:p>
          <w:p w14:paraId="37CB3196" w14:textId="1ED34849" w:rsidR="00E86E73" w:rsidRDefault="00E86E73" w:rsidP="00E374AB">
            <w:pPr>
              <w:contextualSpacing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________________________________________________________________________</w:t>
            </w:r>
          </w:p>
        </w:tc>
      </w:tr>
    </w:tbl>
    <w:p w14:paraId="02405B72" w14:textId="77777777" w:rsidR="00E86E73" w:rsidRPr="00C85B20" w:rsidRDefault="00E86E73" w:rsidP="00C85B20">
      <w:pPr>
        <w:spacing w:after="240" w:line="240" w:lineRule="auto"/>
        <w:contextualSpacing/>
        <w:jc w:val="left"/>
        <w:rPr>
          <w:sz w:val="32"/>
          <w:szCs w:val="32"/>
        </w:rPr>
      </w:pPr>
    </w:p>
    <w:p w14:paraId="33F18E94" w14:textId="78A881F2" w:rsidR="005438D9" w:rsidRPr="006F2458" w:rsidRDefault="00E37A9E" w:rsidP="00327AE4">
      <w:pPr>
        <w:spacing w:line="240" w:lineRule="auto"/>
        <w:contextualSpacing/>
        <w:jc w:val="left"/>
        <w:rPr>
          <w:b/>
          <w:i/>
          <w:sz w:val="21"/>
          <w:szCs w:val="21"/>
          <w:u w:val="single"/>
        </w:rPr>
      </w:pPr>
      <w:r>
        <w:rPr>
          <w:b/>
          <w:sz w:val="21"/>
          <w:szCs w:val="21"/>
          <w:u w:val="single"/>
        </w:rPr>
        <w:t>Is expenditure allowable under the terms of the grant?</w:t>
      </w:r>
    </w:p>
    <w:p w14:paraId="54F799A2" w14:textId="77777777" w:rsidR="00327AE4" w:rsidRPr="00C85B20" w:rsidRDefault="00327AE4" w:rsidP="00327AE4">
      <w:pPr>
        <w:spacing w:line="240" w:lineRule="auto"/>
        <w:contextualSpacing/>
        <w:jc w:val="left"/>
        <w:rPr>
          <w:sz w:val="16"/>
          <w:szCs w:val="16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70"/>
        <w:gridCol w:w="4590"/>
        <w:gridCol w:w="270"/>
        <w:gridCol w:w="3802"/>
      </w:tblGrid>
      <w:tr w:rsidR="00406A9B" w:rsidRPr="00C85B20" w14:paraId="5B84D79C" w14:textId="77777777" w:rsidTr="00E37A9E">
        <w:tc>
          <w:tcPr>
            <w:tcW w:w="270" w:type="dxa"/>
          </w:tcPr>
          <w:p w14:paraId="39CDBBD6" w14:textId="77777777" w:rsidR="00406A9B" w:rsidRPr="00C85B20" w:rsidRDefault="00406A9B" w:rsidP="00327AE4">
            <w:pPr>
              <w:contextualSpacing/>
              <w:jc w:val="left"/>
              <w:rPr>
                <w:sz w:val="21"/>
                <w:szCs w:val="21"/>
              </w:rPr>
            </w:pPr>
            <w:bookmarkStart w:id="1" w:name="_Hlk15045970"/>
          </w:p>
        </w:tc>
        <w:tc>
          <w:tcPr>
            <w:tcW w:w="4590" w:type="dxa"/>
            <w:tcBorders>
              <w:top w:val="nil"/>
              <w:bottom w:val="nil"/>
              <w:right w:val="nil"/>
            </w:tcBorders>
          </w:tcPr>
          <w:p w14:paraId="24ABCE5F" w14:textId="3C28C364" w:rsidR="00406A9B" w:rsidRPr="00C85B20" w:rsidRDefault="00E37A9E" w:rsidP="00327AE4">
            <w:pPr>
              <w:contextualSpacing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Ye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E18CCE1" w14:textId="77777777" w:rsidR="00406A9B" w:rsidRPr="00C85B20" w:rsidRDefault="00406A9B" w:rsidP="00327AE4">
            <w:pPr>
              <w:contextualSpacing/>
              <w:jc w:val="left"/>
              <w:rPr>
                <w:sz w:val="21"/>
                <w:szCs w:val="21"/>
              </w:rPr>
            </w:pP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nil"/>
            </w:tcBorders>
          </w:tcPr>
          <w:p w14:paraId="4878C0AF" w14:textId="61F5D90F" w:rsidR="00992D07" w:rsidRPr="00C85B20" w:rsidRDefault="00E37A9E" w:rsidP="00327AE4">
            <w:pPr>
              <w:contextualSpacing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</w:p>
        </w:tc>
      </w:tr>
      <w:bookmarkEnd w:id="1"/>
    </w:tbl>
    <w:p w14:paraId="125053F1" w14:textId="77777777" w:rsidR="00996240" w:rsidRPr="00992D07" w:rsidRDefault="00996240" w:rsidP="00327AE4">
      <w:pPr>
        <w:spacing w:line="240" w:lineRule="auto"/>
        <w:contextualSpacing/>
        <w:jc w:val="left"/>
        <w:rPr>
          <w:sz w:val="4"/>
          <w:szCs w:val="4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70"/>
        <w:gridCol w:w="4590"/>
        <w:gridCol w:w="270"/>
        <w:gridCol w:w="3802"/>
      </w:tblGrid>
      <w:tr w:rsidR="00992D07" w:rsidRPr="00C85B20" w14:paraId="422DD63F" w14:textId="77777777" w:rsidTr="00E37A9E">
        <w:trPr>
          <w:trHeight w:val="132"/>
        </w:trPr>
        <w:tc>
          <w:tcPr>
            <w:tcW w:w="270" w:type="dxa"/>
          </w:tcPr>
          <w:p w14:paraId="2EB0F6FB" w14:textId="77777777" w:rsidR="00992D07" w:rsidRPr="00C85B20" w:rsidRDefault="00992D07" w:rsidP="00BB57AA">
            <w:pPr>
              <w:contextualSpacing/>
              <w:jc w:val="left"/>
              <w:rPr>
                <w:sz w:val="21"/>
                <w:szCs w:val="21"/>
              </w:rPr>
            </w:pPr>
          </w:p>
        </w:tc>
        <w:tc>
          <w:tcPr>
            <w:tcW w:w="4590" w:type="dxa"/>
            <w:tcBorders>
              <w:top w:val="nil"/>
              <w:bottom w:val="nil"/>
              <w:right w:val="nil"/>
            </w:tcBorders>
          </w:tcPr>
          <w:p w14:paraId="55FFB806" w14:textId="1F041422" w:rsidR="00992D07" w:rsidRPr="00C85B20" w:rsidRDefault="00E37A9E" w:rsidP="00BB57AA">
            <w:pPr>
              <w:contextualSpacing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No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E43AAE6" w14:textId="77777777" w:rsidR="00992D07" w:rsidRPr="00C85B20" w:rsidRDefault="00992D07" w:rsidP="00BB57AA">
            <w:pPr>
              <w:contextualSpacing/>
              <w:jc w:val="left"/>
              <w:rPr>
                <w:sz w:val="21"/>
                <w:szCs w:val="21"/>
              </w:rPr>
            </w:pP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nil"/>
            </w:tcBorders>
          </w:tcPr>
          <w:p w14:paraId="150028E7" w14:textId="02FBB6BA" w:rsidR="00992D07" w:rsidRPr="00C85B20" w:rsidRDefault="00E37A9E" w:rsidP="00BB57AA">
            <w:pPr>
              <w:contextualSpacing/>
              <w:jc w:val="lef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</w:t>
            </w:r>
          </w:p>
        </w:tc>
      </w:tr>
    </w:tbl>
    <w:p w14:paraId="73810ECB" w14:textId="77777777" w:rsidR="00992D07" w:rsidRPr="00C85B20" w:rsidRDefault="00992D07" w:rsidP="00327AE4">
      <w:pPr>
        <w:spacing w:line="240" w:lineRule="auto"/>
        <w:contextualSpacing/>
        <w:jc w:val="left"/>
        <w:rPr>
          <w:sz w:val="21"/>
          <w:szCs w:val="21"/>
        </w:rPr>
      </w:pPr>
    </w:p>
    <w:p w14:paraId="7C57C478" w14:textId="7B02F7AA" w:rsidR="00E37A9E" w:rsidRDefault="00E37A9E" w:rsidP="00327AE4">
      <w:pPr>
        <w:spacing w:line="240" w:lineRule="auto"/>
        <w:contextualSpacing/>
        <w:jc w:val="left"/>
        <w:rPr>
          <w:b/>
          <w:sz w:val="21"/>
          <w:szCs w:val="21"/>
        </w:rPr>
      </w:pPr>
      <w:r>
        <w:rPr>
          <w:b/>
          <w:sz w:val="21"/>
          <w:szCs w:val="21"/>
          <w:u w:val="single"/>
        </w:rPr>
        <w:t>Description of activity/expenditure:</w:t>
      </w:r>
      <w:r>
        <w:rPr>
          <w:b/>
          <w:sz w:val="21"/>
          <w:szCs w:val="21"/>
        </w:rPr>
        <w:tab/>
      </w:r>
    </w:p>
    <w:p w14:paraId="3BE43735" w14:textId="77777777" w:rsidR="00B93C3D" w:rsidRDefault="00B93C3D" w:rsidP="00327AE4">
      <w:pPr>
        <w:spacing w:line="240" w:lineRule="auto"/>
        <w:contextualSpacing/>
        <w:jc w:val="left"/>
        <w:rPr>
          <w:b/>
          <w:sz w:val="21"/>
          <w:szCs w:val="21"/>
        </w:rPr>
      </w:pPr>
    </w:p>
    <w:p w14:paraId="52A33A21" w14:textId="4DD74C2C" w:rsidR="005F342B" w:rsidRPr="00E37A9E" w:rsidRDefault="00E37A9E" w:rsidP="00327AE4">
      <w:pPr>
        <w:spacing w:line="240" w:lineRule="auto"/>
        <w:contextualSpacing/>
        <w:jc w:val="left"/>
        <w:rPr>
          <w:b/>
          <w:sz w:val="21"/>
          <w:szCs w:val="21"/>
        </w:rPr>
      </w:pPr>
      <w:r>
        <w:rPr>
          <w:b/>
          <w:sz w:val="21"/>
          <w:szCs w:val="21"/>
        </w:rPr>
        <w:t>_________________________________________________________________________________________</w:t>
      </w:r>
    </w:p>
    <w:p w14:paraId="5AF9F787" w14:textId="77777777" w:rsidR="00F73C22" w:rsidRDefault="00E343E0" w:rsidP="00327AE4">
      <w:pPr>
        <w:spacing w:line="240" w:lineRule="auto"/>
        <w:contextualSpacing/>
        <w:jc w:val="left"/>
        <w:rPr>
          <w:sz w:val="21"/>
          <w:szCs w:val="21"/>
        </w:rPr>
      </w:pPr>
      <w:r>
        <w:rPr>
          <w:sz w:val="21"/>
          <w:szCs w:val="21"/>
        </w:rPr>
        <w:tab/>
      </w:r>
    </w:p>
    <w:p w14:paraId="66961D0E" w14:textId="57920176" w:rsidR="00AB4AB4" w:rsidRDefault="00E37A9E" w:rsidP="00465732">
      <w:pPr>
        <w:tabs>
          <w:tab w:val="left" w:pos="6480"/>
        </w:tabs>
        <w:spacing w:line="240" w:lineRule="auto"/>
        <w:contextualSpacing/>
        <w:jc w:val="left"/>
        <w:rPr>
          <w:sz w:val="21"/>
          <w:szCs w:val="21"/>
        </w:rPr>
      </w:pPr>
      <w:r>
        <w:rPr>
          <w:sz w:val="21"/>
          <w:szCs w:val="21"/>
        </w:rPr>
        <w:t>_________________________________________________________________________________________</w:t>
      </w:r>
      <w:r w:rsidR="00AB4AB4" w:rsidRPr="00C85B20">
        <w:rPr>
          <w:sz w:val="21"/>
          <w:szCs w:val="21"/>
        </w:rPr>
        <w:tab/>
      </w:r>
    </w:p>
    <w:p w14:paraId="174EDEAA" w14:textId="66AD24C9" w:rsidR="00E37A9E" w:rsidRDefault="00E37A9E" w:rsidP="00465732">
      <w:pPr>
        <w:tabs>
          <w:tab w:val="left" w:pos="6480"/>
        </w:tabs>
        <w:spacing w:line="240" w:lineRule="auto"/>
        <w:contextualSpacing/>
        <w:jc w:val="left"/>
        <w:rPr>
          <w:sz w:val="21"/>
          <w:szCs w:val="21"/>
        </w:rPr>
      </w:pPr>
    </w:p>
    <w:p w14:paraId="1B693313" w14:textId="345D2190" w:rsidR="00E86E73" w:rsidRDefault="00E86E73" w:rsidP="00465732">
      <w:pPr>
        <w:tabs>
          <w:tab w:val="left" w:pos="6480"/>
        </w:tabs>
        <w:spacing w:line="240" w:lineRule="auto"/>
        <w:contextualSpacing/>
        <w:jc w:val="left"/>
        <w:rPr>
          <w:b/>
          <w:bCs/>
          <w:sz w:val="21"/>
          <w:szCs w:val="21"/>
          <w:u w:val="single"/>
        </w:rPr>
      </w:pPr>
      <w:r w:rsidRPr="00E86E73">
        <w:rPr>
          <w:b/>
          <w:bCs/>
          <w:sz w:val="21"/>
          <w:szCs w:val="21"/>
          <w:u w:val="single"/>
        </w:rPr>
        <w:t>Relevance to grant objectives:</w:t>
      </w:r>
    </w:p>
    <w:p w14:paraId="73DD696D" w14:textId="2426D073" w:rsidR="00E86E73" w:rsidRDefault="00E86E73" w:rsidP="00465732">
      <w:pPr>
        <w:tabs>
          <w:tab w:val="left" w:pos="6480"/>
        </w:tabs>
        <w:spacing w:line="240" w:lineRule="auto"/>
        <w:contextualSpacing/>
        <w:jc w:val="left"/>
        <w:rPr>
          <w:sz w:val="21"/>
          <w:szCs w:val="21"/>
        </w:rPr>
      </w:pPr>
    </w:p>
    <w:p w14:paraId="00178746" w14:textId="7159BE35" w:rsidR="00E86E73" w:rsidRPr="00E86E73" w:rsidRDefault="00E86E73" w:rsidP="00465732">
      <w:pPr>
        <w:tabs>
          <w:tab w:val="left" w:pos="6480"/>
        </w:tabs>
        <w:spacing w:line="240" w:lineRule="auto"/>
        <w:contextualSpacing/>
        <w:jc w:val="left"/>
        <w:rPr>
          <w:sz w:val="21"/>
          <w:szCs w:val="21"/>
        </w:rPr>
      </w:pPr>
      <w:r>
        <w:rPr>
          <w:sz w:val="21"/>
          <w:szCs w:val="21"/>
        </w:rPr>
        <w:t>_________________________________________________________________________________________</w:t>
      </w:r>
    </w:p>
    <w:p w14:paraId="4F8DA744" w14:textId="77777777" w:rsidR="00E37A9E" w:rsidRPr="00C85B20" w:rsidRDefault="00E37A9E" w:rsidP="00465732">
      <w:pPr>
        <w:tabs>
          <w:tab w:val="left" w:pos="6480"/>
        </w:tabs>
        <w:spacing w:line="240" w:lineRule="auto"/>
        <w:contextualSpacing/>
        <w:jc w:val="left"/>
        <w:rPr>
          <w:sz w:val="21"/>
          <w:szCs w:val="21"/>
        </w:rPr>
      </w:pPr>
    </w:p>
    <w:sectPr w:rsidR="00E37A9E" w:rsidRPr="00C85B20" w:rsidSect="00AD0029">
      <w:footerReference w:type="default" r:id="rId8"/>
      <w:pgSz w:w="12240" w:h="15840"/>
      <w:pgMar w:top="90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15F7E" w14:textId="77777777" w:rsidR="0024208B" w:rsidRDefault="0024208B" w:rsidP="00E374AB">
      <w:pPr>
        <w:spacing w:after="0" w:line="240" w:lineRule="auto"/>
      </w:pPr>
      <w:r>
        <w:separator/>
      </w:r>
    </w:p>
  </w:endnote>
  <w:endnote w:type="continuationSeparator" w:id="0">
    <w:p w14:paraId="3F9B6A9B" w14:textId="77777777" w:rsidR="0024208B" w:rsidRDefault="0024208B" w:rsidP="00E37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4D07F" w14:textId="756DEAB8" w:rsidR="00A55DC5" w:rsidRDefault="00BC716E" w:rsidP="009526A3">
    <w:pPr>
      <w:pStyle w:val="Footer"/>
      <w:jc w:val="left"/>
      <w:rPr>
        <w:i/>
        <w:sz w:val="20"/>
        <w:szCs w:val="20"/>
      </w:rPr>
    </w:pPr>
    <w:r>
      <w:rPr>
        <w:i/>
        <w:sz w:val="20"/>
        <w:szCs w:val="20"/>
      </w:rPr>
      <w:t>7/16</w:t>
    </w:r>
    <w:r w:rsidR="00D268CD">
      <w:rPr>
        <w:i/>
        <w:sz w:val="20"/>
        <w:szCs w:val="20"/>
      </w:rPr>
      <w:t>/20</w:t>
    </w:r>
  </w:p>
  <w:p w14:paraId="14D297F9" w14:textId="77777777" w:rsidR="00BC716E" w:rsidRPr="009526A3" w:rsidRDefault="00BC716E" w:rsidP="009526A3">
    <w:pPr>
      <w:pStyle w:val="Footer"/>
      <w:jc w:val="left"/>
      <w:rPr>
        <w:i/>
        <w:sz w:val="20"/>
        <w:szCs w:val="20"/>
      </w:rPr>
    </w:pPr>
  </w:p>
  <w:p w14:paraId="64EF8515" w14:textId="77777777" w:rsidR="00E374AB" w:rsidRDefault="00E37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00A72" w14:textId="77777777" w:rsidR="0024208B" w:rsidRDefault="0024208B" w:rsidP="00E374AB">
      <w:pPr>
        <w:spacing w:after="0" w:line="240" w:lineRule="auto"/>
      </w:pPr>
      <w:r>
        <w:separator/>
      </w:r>
    </w:p>
  </w:footnote>
  <w:footnote w:type="continuationSeparator" w:id="0">
    <w:p w14:paraId="0F817751" w14:textId="77777777" w:rsidR="0024208B" w:rsidRDefault="0024208B" w:rsidP="00E374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7A0MDAxNTQ3NjFS0lEKTi0uzszPAykwrAUAAsCV/SwAAAA="/>
  </w:docVars>
  <w:rsids>
    <w:rsidRoot w:val="00327AE4"/>
    <w:rsid w:val="000257F2"/>
    <w:rsid w:val="000E4703"/>
    <w:rsid w:val="00172CC0"/>
    <w:rsid w:val="0017521E"/>
    <w:rsid w:val="001A4E39"/>
    <w:rsid w:val="0024208B"/>
    <w:rsid w:val="002530F0"/>
    <w:rsid w:val="00300EE0"/>
    <w:rsid w:val="00305ADF"/>
    <w:rsid w:val="00310CBB"/>
    <w:rsid w:val="00327AE4"/>
    <w:rsid w:val="00331C01"/>
    <w:rsid w:val="00404693"/>
    <w:rsid w:val="00406A9B"/>
    <w:rsid w:val="004426E7"/>
    <w:rsid w:val="00465732"/>
    <w:rsid w:val="00521855"/>
    <w:rsid w:val="005438D9"/>
    <w:rsid w:val="005530C6"/>
    <w:rsid w:val="005F342B"/>
    <w:rsid w:val="00600310"/>
    <w:rsid w:val="006872BF"/>
    <w:rsid w:val="006A6A9A"/>
    <w:rsid w:val="006A6E84"/>
    <w:rsid w:val="006F113B"/>
    <w:rsid w:val="006F2458"/>
    <w:rsid w:val="0077075E"/>
    <w:rsid w:val="007E0CF9"/>
    <w:rsid w:val="00841974"/>
    <w:rsid w:val="008D1BB6"/>
    <w:rsid w:val="009221CD"/>
    <w:rsid w:val="009526A3"/>
    <w:rsid w:val="009550CF"/>
    <w:rsid w:val="00992D07"/>
    <w:rsid w:val="00996240"/>
    <w:rsid w:val="009B0249"/>
    <w:rsid w:val="009D7BFC"/>
    <w:rsid w:val="00A31BEC"/>
    <w:rsid w:val="00A55DC5"/>
    <w:rsid w:val="00A76A2C"/>
    <w:rsid w:val="00A9388D"/>
    <w:rsid w:val="00AB4AB4"/>
    <w:rsid w:val="00AD0029"/>
    <w:rsid w:val="00AD2B60"/>
    <w:rsid w:val="00B073DE"/>
    <w:rsid w:val="00B45B7F"/>
    <w:rsid w:val="00B93C3D"/>
    <w:rsid w:val="00BC716E"/>
    <w:rsid w:val="00C85B20"/>
    <w:rsid w:val="00D016D7"/>
    <w:rsid w:val="00D030EA"/>
    <w:rsid w:val="00D13D4C"/>
    <w:rsid w:val="00D268CD"/>
    <w:rsid w:val="00DC63B4"/>
    <w:rsid w:val="00DE2A7C"/>
    <w:rsid w:val="00E01997"/>
    <w:rsid w:val="00E11A67"/>
    <w:rsid w:val="00E31B46"/>
    <w:rsid w:val="00E343E0"/>
    <w:rsid w:val="00E351D1"/>
    <w:rsid w:val="00E374AB"/>
    <w:rsid w:val="00E37A9E"/>
    <w:rsid w:val="00E559B6"/>
    <w:rsid w:val="00E74DC7"/>
    <w:rsid w:val="00E86E73"/>
    <w:rsid w:val="00EA1A76"/>
    <w:rsid w:val="00F73C22"/>
    <w:rsid w:val="00FD1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278E5"/>
  <w15:chartTrackingRefBased/>
  <w15:docId w15:val="{549FCEF6-38A1-4BA7-B345-2ADDB5B76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7A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A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27A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7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4AB"/>
  </w:style>
  <w:style w:type="paragraph" w:styleId="Footer">
    <w:name w:val="footer"/>
    <w:basedOn w:val="Normal"/>
    <w:link w:val="FooterChar"/>
    <w:uiPriority w:val="99"/>
    <w:unhideWhenUsed/>
    <w:rsid w:val="00E37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4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C70E5CD8467419C3CC090564CBDDB" ma:contentTypeVersion="1" ma:contentTypeDescription="Create a new document." ma:contentTypeScope="" ma:versionID="4f2a8bbc3632d79b1d40a2ad12ef45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447206dab0015f8b9f8924535193e8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2D42AD4-0B6E-40E5-ACD1-E5C8CCB2B4C5}"/>
</file>

<file path=customXml/itemProps2.xml><?xml version="1.0" encoding="utf-8"?>
<ds:datastoreItem xmlns:ds="http://schemas.openxmlformats.org/officeDocument/2006/customXml" ds:itemID="{A8CA704C-851E-41E9-83D5-C14784934526}"/>
</file>

<file path=customXml/itemProps3.xml><?xml version="1.0" encoding="utf-8"?>
<ds:datastoreItem xmlns:ds="http://schemas.openxmlformats.org/officeDocument/2006/customXml" ds:itemID="{7F31AB8B-FE7E-4144-8FD6-FAFB8FD046E4}"/>
</file>

<file path=customXml/itemProps4.xml><?xml version="1.0" encoding="utf-8"?>
<ds:datastoreItem xmlns:ds="http://schemas.openxmlformats.org/officeDocument/2006/customXml" ds:itemID="{D0452FE5-4054-45C8-B62D-52950C66E3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Summary Information for P-Cards</dc:title>
  <dc:subject/>
  <dc:creator>Ward, Betsy</dc:creator>
  <cp:keywords/>
  <dc:description/>
  <cp:lastModifiedBy>Walz, Meg</cp:lastModifiedBy>
  <cp:revision>2</cp:revision>
  <cp:lastPrinted>2019-10-04T15:49:00Z</cp:lastPrinted>
  <dcterms:created xsi:type="dcterms:W3CDTF">2020-11-11T14:43:00Z</dcterms:created>
  <dcterms:modified xsi:type="dcterms:W3CDTF">2020-11-1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7C70E5CD8467419C3CC090564CBDDB</vt:lpwstr>
  </property>
</Properties>
</file>